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BEDAAA4456A745F18C15F1E64417A77B"/>
        </w:placeholder>
        <w:temporary/>
        <w:showingPlcHdr/>
        <w15:appearance w15:val="hidden"/>
      </w:sdtPr>
      <w:sdtEndPr/>
      <w:sdtContent>
        <w:p w14:paraId="5D9A636E" w14:textId="77777777" w:rsidR="00333C84" w:rsidRPr="00333C84" w:rsidRDefault="00333C84" w:rsidP="00BC1EFA">
          <w:pPr>
            <w:pStyle w:val="NoSpacing"/>
            <w:rPr>
              <w:rFonts w:ascii="Times New Roman" w:hAnsi="Times New Roman" w:cs="Times New Roman"/>
            </w:rPr>
          </w:pPr>
          <w:r w:rsidRPr="00333C84">
            <w:rPr>
              <w:rFonts w:ascii="Times New Roman" w:hAnsi="Times New Roman" w:cs="Times New Roman"/>
            </w:rPr>
            <w:t>Your Name</w:t>
          </w:r>
        </w:p>
      </w:sdtContent>
    </w:sdt>
    <w:p w14:paraId="06E553C6" w14:textId="77777777" w:rsidR="00333C84" w:rsidRPr="00333C84" w:rsidRDefault="00351BFA" w:rsidP="00BC1EFA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0B5E2E18E58A4071841DE7D7A1DEF73D"/>
          </w:placeholder>
          <w:temporary/>
          <w:showingPlcHdr/>
          <w15:appearance w15:val="hidden"/>
        </w:sdtPr>
        <w:sdtEndPr/>
        <w:sdtContent>
          <w:r w:rsidR="00333C84" w:rsidRPr="00333C84">
            <w:rPr>
              <w:rFonts w:ascii="Times New Roman" w:hAnsi="Times New Roman" w:cs="Times New Roman"/>
            </w:rPr>
            <w:t>Instructor Name</w:t>
          </w:r>
        </w:sdtContent>
      </w:sdt>
    </w:p>
    <w:p w14:paraId="26CB911F" w14:textId="77777777" w:rsidR="00333C84" w:rsidRPr="00333C84" w:rsidRDefault="00351BFA" w:rsidP="00BC1EFA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79E4527871F347D98D6166AD5F6E0882"/>
          </w:placeholder>
          <w:temporary/>
          <w:showingPlcHdr/>
          <w15:appearance w15:val="hidden"/>
        </w:sdtPr>
        <w:sdtEndPr/>
        <w:sdtContent>
          <w:r w:rsidR="00333C84" w:rsidRPr="00333C84">
            <w:rPr>
              <w:rFonts w:ascii="Times New Roman" w:hAnsi="Times New Roman" w:cs="Times New Roman"/>
            </w:rPr>
            <w:t>Course Number</w:t>
          </w:r>
        </w:sdtContent>
      </w:sdt>
    </w:p>
    <w:p w14:paraId="6A8B22F5" w14:textId="77777777" w:rsidR="00333C84" w:rsidRPr="00333C84" w:rsidRDefault="00351BFA" w:rsidP="00BC1EFA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B29D12810D5F4AFFAC525B65CBD7793C"/>
          </w:placeholder>
          <w:temporary/>
          <w:showingPlcHdr/>
          <w15:appearance w15:val="hidden"/>
        </w:sdtPr>
        <w:sdtEndPr/>
        <w:sdtContent>
          <w:r w:rsidR="00333C84" w:rsidRPr="00333C84">
            <w:rPr>
              <w:rFonts w:ascii="Times New Roman" w:hAnsi="Times New Roman" w:cs="Times New Roman"/>
            </w:rPr>
            <w:t>Date</w:t>
          </w:r>
        </w:sdtContent>
      </w:sdt>
    </w:p>
    <w:p w14:paraId="76C902E4" w14:textId="77777777" w:rsidR="008D5C36" w:rsidRPr="00333C84" w:rsidRDefault="00333C84" w:rsidP="00BC1EFA">
      <w:pPr>
        <w:spacing w:line="480" w:lineRule="auto"/>
        <w:jc w:val="center"/>
        <w:rPr>
          <w:rFonts w:cs="Times New Roman"/>
          <w:szCs w:val="24"/>
        </w:rPr>
      </w:pPr>
      <w:r w:rsidRPr="00333C84">
        <w:rPr>
          <w:rFonts w:cs="Times New Roman"/>
          <w:szCs w:val="24"/>
        </w:rPr>
        <w:t xml:space="preserve"> </w:t>
      </w:r>
      <w:r w:rsidR="008D5C36" w:rsidRPr="00333C84">
        <w:rPr>
          <w:rFonts w:cs="Times New Roman"/>
          <w:szCs w:val="24"/>
        </w:rPr>
        <w:t>Observation 2 Adulthood</w:t>
      </w:r>
    </w:p>
    <w:p w14:paraId="1880E8A1" w14:textId="77777777" w:rsidR="008D5C36" w:rsidRPr="00333C84" w:rsidRDefault="002431DB" w:rsidP="00BC1EFA">
      <w:pPr>
        <w:spacing w:line="480" w:lineRule="auto"/>
        <w:rPr>
          <w:rFonts w:cs="Times New Roman"/>
          <w:szCs w:val="24"/>
        </w:rPr>
      </w:pPr>
      <w:r w:rsidRPr="00333C84">
        <w:rPr>
          <w:rFonts w:cs="Times New Roman"/>
          <w:szCs w:val="24"/>
        </w:rPr>
        <w:tab/>
        <w:t xml:space="preserve">Human beings are complex </w:t>
      </w:r>
      <w:r w:rsidR="002B396F" w:rsidRPr="00333C84">
        <w:rPr>
          <w:rFonts w:cs="Times New Roman"/>
          <w:szCs w:val="24"/>
        </w:rPr>
        <w:t>creatures</w:t>
      </w:r>
      <w:r w:rsidR="000D50F9">
        <w:rPr>
          <w:rFonts w:cs="Times New Roman"/>
          <w:szCs w:val="24"/>
        </w:rPr>
        <w:t>. T</w:t>
      </w:r>
      <w:r w:rsidRPr="00333C84">
        <w:rPr>
          <w:rFonts w:cs="Times New Roman"/>
          <w:szCs w:val="24"/>
        </w:rPr>
        <w:t xml:space="preserve">his </w:t>
      </w:r>
      <w:r w:rsidR="002B396F" w:rsidRPr="00333C84">
        <w:rPr>
          <w:rFonts w:cs="Times New Roman"/>
          <w:szCs w:val="24"/>
        </w:rPr>
        <w:t>complexity</w:t>
      </w:r>
      <w:r w:rsidRPr="00333C84">
        <w:rPr>
          <w:rFonts w:cs="Times New Roman"/>
          <w:szCs w:val="24"/>
        </w:rPr>
        <w:t xml:space="preserve"> is caused due to the </w:t>
      </w:r>
      <w:r w:rsidR="002B396F" w:rsidRPr="00333C84">
        <w:rPr>
          <w:rFonts w:cs="Times New Roman"/>
          <w:szCs w:val="24"/>
        </w:rPr>
        <w:t>presence of thinking, feelings</w:t>
      </w:r>
      <w:r w:rsidR="000D50F9">
        <w:rPr>
          <w:rFonts w:cs="Times New Roman"/>
          <w:szCs w:val="24"/>
        </w:rPr>
        <w:t xml:space="preserve"> </w:t>
      </w:r>
      <w:r w:rsidR="002B396F" w:rsidRPr="00333C84">
        <w:rPr>
          <w:rFonts w:cs="Times New Roman"/>
          <w:szCs w:val="24"/>
        </w:rPr>
        <w:t>and emotions in them. Every person or individual has different kinds of emotions and feelings</w:t>
      </w:r>
      <w:r w:rsidR="003935BC" w:rsidRPr="00333C84">
        <w:rPr>
          <w:rFonts w:cs="Times New Roman"/>
          <w:szCs w:val="24"/>
        </w:rPr>
        <w:t xml:space="preserve"> </w:t>
      </w:r>
      <w:r w:rsidR="001E1F86">
        <w:rPr>
          <w:rFonts w:cs="Times New Roman"/>
          <w:szCs w:val="24"/>
        </w:rPr>
        <w:t xml:space="preserve">and </w:t>
      </w:r>
      <w:r w:rsidR="003935BC" w:rsidRPr="00333C84">
        <w:rPr>
          <w:rFonts w:cs="Times New Roman"/>
          <w:szCs w:val="24"/>
        </w:rPr>
        <w:t>has a differ</w:t>
      </w:r>
      <w:r w:rsidR="00C26571" w:rsidRPr="00333C84">
        <w:rPr>
          <w:rFonts w:cs="Times New Roman"/>
          <w:szCs w:val="24"/>
        </w:rPr>
        <w:t xml:space="preserve">ent way of exhibiting them. People tend to behave differently in different situations. This behavior represents their nature and mindset. The </w:t>
      </w:r>
      <w:r w:rsidR="00FC2F6E" w:rsidRPr="00333C84">
        <w:rPr>
          <w:rFonts w:cs="Times New Roman"/>
          <w:szCs w:val="24"/>
        </w:rPr>
        <w:t xml:space="preserve">study of these </w:t>
      </w:r>
      <w:r w:rsidR="00A71DB6" w:rsidRPr="00333C84">
        <w:rPr>
          <w:rFonts w:cs="Times New Roman"/>
          <w:szCs w:val="24"/>
        </w:rPr>
        <w:t>behavioral</w:t>
      </w:r>
      <w:r w:rsidR="00FC2F6E" w:rsidRPr="00333C84">
        <w:rPr>
          <w:rFonts w:cs="Times New Roman"/>
          <w:szCs w:val="24"/>
        </w:rPr>
        <w:t xml:space="preserve"> patterns and </w:t>
      </w:r>
      <w:r w:rsidR="00C047B2" w:rsidRPr="00333C84">
        <w:rPr>
          <w:rFonts w:cs="Times New Roman"/>
          <w:szCs w:val="24"/>
        </w:rPr>
        <w:t xml:space="preserve">nature of an </w:t>
      </w:r>
      <w:r w:rsidR="00AF4F27" w:rsidRPr="00333C84">
        <w:rPr>
          <w:rFonts w:cs="Times New Roman"/>
          <w:szCs w:val="24"/>
        </w:rPr>
        <w:t>individual</w:t>
      </w:r>
      <w:r w:rsidR="00C047B2" w:rsidRPr="00333C84">
        <w:rPr>
          <w:rFonts w:cs="Times New Roman"/>
          <w:szCs w:val="24"/>
        </w:rPr>
        <w:t xml:space="preserve"> is called psychology.</w:t>
      </w:r>
    </w:p>
    <w:p w14:paraId="24692F73" w14:textId="7D75476C" w:rsidR="00C91405" w:rsidRPr="00333C84" w:rsidRDefault="00C047B2" w:rsidP="00BC1EFA">
      <w:pPr>
        <w:spacing w:line="480" w:lineRule="auto"/>
        <w:rPr>
          <w:rFonts w:cs="Times New Roman"/>
          <w:szCs w:val="24"/>
        </w:rPr>
      </w:pPr>
      <w:r w:rsidRPr="00333C84">
        <w:rPr>
          <w:rFonts w:cs="Times New Roman"/>
          <w:szCs w:val="24"/>
        </w:rPr>
        <w:tab/>
        <w:t xml:space="preserve">Psychology is the study of behavior </w:t>
      </w:r>
      <w:r w:rsidR="00AF4F27" w:rsidRPr="00333C84">
        <w:rPr>
          <w:rFonts w:cs="Times New Roman"/>
          <w:szCs w:val="24"/>
        </w:rPr>
        <w:t>and</w:t>
      </w:r>
      <w:r w:rsidRPr="00333C84">
        <w:rPr>
          <w:rFonts w:cs="Times New Roman"/>
          <w:szCs w:val="24"/>
        </w:rPr>
        <w:t xml:space="preserve"> minds. Psychologists tend to study the conscious and the unconscious </w:t>
      </w:r>
      <w:r w:rsidR="00AD487F" w:rsidRPr="00333C84">
        <w:rPr>
          <w:rFonts w:cs="Times New Roman"/>
          <w:szCs w:val="24"/>
        </w:rPr>
        <w:t xml:space="preserve">mind, in addition to feelings and thoughts. Being interested in the area of medicine, especially in the field of physical therapy, it is extremely important </w:t>
      </w:r>
      <w:r w:rsidR="006A2103" w:rsidRPr="00333C84">
        <w:rPr>
          <w:rFonts w:cs="Times New Roman"/>
          <w:szCs w:val="24"/>
        </w:rPr>
        <w:t>for me to understand the mind</w:t>
      </w:r>
      <w:r w:rsidR="004C6798" w:rsidRPr="00333C84">
        <w:rPr>
          <w:rFonts w:cs="Times New Roman"/>
          <w:szCs w:val="24"/>
        </w:rPr>
        <w:t xml:space="preserve">set of different kinds of people, so that I can treat them better. In order to do so, I decided to </w:t>
      </w:r>
      <w:r w:rsidR="00D6092D" w:rsidRPr="00333C84">
        <w:rPr>
          <w:rFonts w:cs="Times New Roman"/>
          <w:szCs w:val="24"/>
        </w:rPr>
        <w:t xml:space="preserve">attend a social gathering </w:t>
      </w:r>
      <w:r w:rsidR="009614C7" w:rsidRPr="00333C84">
        <w:rPr>
          <w:rFonts w:cs="Times New Roman"/>
          <w:szCs w:val="24"/>
        </w:rPr>
        <w:t xml:space="preserve">at the community level </w:t>
      </w:r>
      <w:r w:rsidR="001E1F86">
        <w:rPr>
          <w:rFonts w:cs="Times New Roman"/>
          <w:szCs w:val="24"/>
        </w:rPr>
        <w:t>in order to</w:t>
      </w:r>
      <w:r w:rsidR="009614C7" w:rsidRPr="00333C84">
        <w:rPr>
          <w:rFonts w:cs="Times New Roman"/>
          <w:szCs w:val="24"/>
        </w:rPr>
        <w:t xml:space="preserve"> observe people of different age sets. T</w:t>
      </w:r>
      <w:r w:rsidR="000672E6">
        <w:rPr>
          <w:rFonts w:cs="Times New Roman"/>
          <w:szCs w:val="24"/>
        </w:rPr>
        <w:t>his</w:t>
      </w:r>
      <w:r w:rsidR="009614C7" w:rsidRPr="00333C84">
        <w:rPr>
          <w:rFonts w:cs="Times New Roman"/>
          <w:szCs w:val="24"/>
        </w:rPr>
        <w:t xml:space="preserve"> </w:t>
      </w:r>
      <w:r w:rsidR="000672E6">
        <w:rPr>
          <w:rFonts w:cs="Times New Roman"/>
          <w:szCs w:val="24"/>
        </w:rPr>
        <w:t>element</w:t>
      </w:r>
      <w:r w:rsidR="009614C7" w:rsidRPr="00333C84">
        <w:rPr>
          <w:rFonts w:cs="Times New Roman"/>
          <w:szCs w:val="24"/>
        </w:rPr>
        <w:t xml:space="preserve"> of different ag</w:t>
      </w:r>
      <w:r w:rsidR="007D6920" w:rsidRPr="00333C84">
        <w:rPr>
          <w:rFonts w:cs="Times New Roman"/>
          <w:szCs w:val="24"/>
        </w:rPr>
        <w:t xml:space="preserve">e </w:t>
      </w:r>
      <w:r w:rsidR="009614C7" w:rsidRPr="00333C84">
        <w:rPr>
          <w:rFonts w:cs="Times New Roman"/>
          <w:szCs w:val="24"/>
        </w:rPr>
        <w:t xml:space="preserve">sets was necessary because I wanted </w:t>
      </w:r>
      <w:r w:rsidR="00497601" w:rsidRPr="00333C84">
        <w:rPr>
          <w:rFonts w:cs="Times New Roman"/>
          <w:szCs w:val="24"/>
        </w:rPr>
        <w:t xml:space="preserve">to </w:t>
      </w:r>
      <w:r w:rsidR="007D6920" w:rsidRPr="00333C84">
        <w:rPr>
          <w:rFonts w:cs="Times New Roman"/>
          <w:szCs w:val="24"/>
        </w:rPr>
        <w:t>observe the various patterns of psychological development in an individual over a period of time</w:t>
      </w:r>
      <w:r w:rsidR="005B3F81" w:rsidRPr="00333C84">
        <w:rPr>
          <w:rFonts w:cs="Times New Roman"/>
          <w:szCs w:val="24"/>
        </w:rPr>
        <w:t xml:space="preserve"> (</w:t>
      </w:r>
      <w:r w:rsidR="005B3F81" w:rsidRPr="00333C84">
        <w:rPr>
          <w:rFonts w:cs="Times New Roman"/>
          <w:color w:val="222222"/>
          <w:szCs w:val="24"/>
          <w:shd w:val="clear" w:color="auto" w:fill="FFFFFF"/>
        </w:rPr>
        <w:t>McLeod)</w:t>
      </w:r>
      <w:r w:rsidR="007D6920" w:rsidRPr="00333C84">
        <w:rPr>
          <w:rFonts w:cs="Times New Roman"/>
          <w:szCs w:val="24"/>
        </w:rPr>
        <w:t xml:space="preserve">. </w:t>
      </w:r>
    </w:p>
    <w:p w14:paraId="724E02C6" w14:textId="42A9DBE4" w:rsidR="00737DF6" w:rsidRPr="00333C84" w:rsidRDefault="00C91405" w:rsidP="00BC1EFA">
      <w:pPr>
        <w:spacing w:line="480" w:lineRule="auto"/>
        <w:rPr>
          <w:rFonts w:cs="Times New Roman"/>
          <w:szCs w:val="24"/>
        </w:rPr>
      </w:pPr>
      <w:r w:rsidRPr="00333C84">
        <w:rPr>
          <w:rFonts w:cs="Times New Roman"/>
          <w:szCs w:val="24"/>
        </w:rPr>
        <w:tab/>
        <w:t xml:space="preserve">The social gathering </w:t>
      </w:r>
      <w:r w:rsidR="00D82B6B" w:rsidRPr="00333C84">
        <w:rPr>
          <w:rFonts w:cs="Times New Roman"/>
          <w:szCs w:val="24"/>
        </w:rPr>
        <w:t>selected</w:t>
      </w:r>
      <w:r w:rsidRPr="00333C84">
        <w:rPr>
          <w:rFonts w:cs="Times New Roman"/>
          <w:szCs w:val="24"/>
        </w:rPr>
        <w:t xml:space="preserve"> for them was a play area </w:t>
      </w:r>
      <w:r w:rsidR="00D82B6B" w:rsidRPr="00333C84">
        <w:rPr>
          <w:rFonts w:cs="Times New Roman"/>
          <w:szCs w:val="24"/>
        </w:rPr>
        <w:t>at</w:t>
      </w:r>
      <w:r w:rsidRPr="00333C84">
        <w:rPr>
          <w:rFonts w:cs="Times New Roman"/>
          <w:szCs w:val="24"/>
        </w:rPr>
        <w:t xml:space="preserve"> a local p</w:t>
      </w:r>
      <w:r w:rsidR="001C6532">
        <w:rPr>
          <w:rFonts w:cs="Times New Roman"/>
          <w:szCs w:val="24"/>
        </w:rPr>
        <w:t xml:space="preserve">ark where </w:t>
      </w:r>
      <w:r w:rsidRPr="00333C84">
        <w:rPr>
          <w:rFonts w:cs="Times New Roman"/>
          <w:szCs w:val="24"/>
        </w:rPr>
        <w:t xml:space="preserve">I used to go </w:t>
      </w:r>
      <w:r w:rsidR="00D82B6B" w:rsidRPr="00333C84">
        <w:rPr>
          <w:rFonts w:cs="Times New Roman"/>
          <w:szCs w:val="24"/>
        </w:rPr>
        <w:t>regularly</w:t>
      </w:r>
      <w:r w:rsidRPr="00333C84">
        <w:rPr>
          <w:rFonts w:cs="Times New Roman"/>
          <w:szCs w:val="24"/>
        </w:rPr>
        <w:t xml:space="preserve">. </w:t>
      </w:r>
      <w:r w:rsidR="00D82B6B" w:rsidRPr="00333C84">
        <w:rPr>
          <w:rFonts w:cs="Times New Roman"/>
          <w:szCs w:val="24"/>
        </w:rPr>
        <w:t>I used to see individuals belonging to different ages, genders</w:t>
      </w:r>
      <w:r w:rsidR="00BC1EFA">
        <w:rPr>
          <w:rFonts w:cs="Times New Roman"/>
          <w:szCs w:val="24"/>
        </w:rPr>
        <w:t>,</w:t>
      </w:r>
      <w:r w:rsidR="00D82B6B" w:rsidRPr="00333C84">
        <w:rPr>
          <w:rFonts w:cs="Times New Roman"/>
          <w:szCs w:val="24"/>
        </w:rPr>
        <w:t xml:space="preserve"> and races in the park but never observed them with </w:t>
      </w:r>
      <w:r w:rsidR="00B963E4">
        <w:rPr>
          <w:rFonts w:cs="Times New Roman"/>
          <w:szCs w:val="24"/>
        </w:rPr>
        <w:t xml:space="preserve">a </w:t>
      </w:r>
      <w:r w:rsidR="000A7D5F" w:rsidRPr="00333C84">
        <w:rPr>
          <w:rFonts w:cs="Times New Roman"/>
          <w:szCs w:val="24"/>
        </w:rPr>
        <w:t>psychologists</w:t>
      </w:r>
      <w:r w:rsidR="00BC1EFA">
        <w:rPr>
          <w:rFonts w:cs="Times New Roman"/>
          <w:szCs w:val="24"/>
        </w:rPr>
        <w:t>'</w:t>
      </w:r>
      <w:r w:rsidR="00D82B6B" w:rsidRPr="00333C84">
        <w:rPr>
          <w:rFonts w:cs="Times New Roman"/>
          <w:szCs w:val="24"/>
        </w:rPr>
        <w:t xml:space="preserve"> </w:t>
      </w:r>
      <w:r w:rsidR="00AF4F27" w:rsidRPr="00333C84">
        <w:rPr>
          <w:rFonts w:cs="Times New Roman"/>
          <w:szCs w:val="24"/>
        </w:rPr>
        <w:t>eyes. I</w:t>
      </w:r>
      <w:r w:rsidR="00693913" w:rsidRPr="00333C84">
        <w:rPr>
          <w:rFonts w:cs="Times New Roman"/>
          <w:szCs w:val="24"/>
        </w:rPr>
        <w:t xml:space="preserve"> observed children of various age </w:t>
      </w:r>
      <w:r w:rsidR="00AF4F27" w:rsidRPr="00333C84">
        <w:rPr>
          <w:rFonts w:cs="Times New Roman"/>
          <w:szCs w:val="24"/>
        </w:rPr>
        <w:t>groups</w:t>
      </w:r>
      <w:r w:rsidR="00693913" w:rsidRPr="00333C84">
        <w:rPr>
          <w:rFonts w:cs="Times New Roman"/>
          <w:szCs w:val="24"/>
        </w:rPr>
        <w:t xml:space="preserve"> play</w:t>
      </w:r>
      <w:r w:rsidR="00CD4F58" w:rsidRPr="00333C84">
        <w:rPr>
          <w:rFonts w:cs="Times New Roman"/>
          <w:szCs w:val="24"/>
        </w:rPr>
        <w:t>ing and showing different kinds</w:t>
      </w:r>
      <w:r w:rsidR="00693913" w:rsidRPr="00333C84">
        <w:rPr>
          <w:rFonts w:cs="Times New Roman"/>
          <w:szCs w:val="24"/>
        </w:rPr>
        <w:t xml:space="preserve"> of </w:t>
      </w:r>
      <w:r w:rsidR="00CD4F58" w:rsidRPr="00333C84">
        <w:rPr>
          <w:rFonts w:cs="Times New Roman"/>
          <w:szCs w:val="24"/>
        </w:rPr>
        <w:t xml:space="preserve">temperament stages as proposed by </w:t>
      </w:r>
      <w:r w:rsidR="00E94E5B" w:rsidRPr="00333C84">
        <w:rPr>
          <w:rFonts w:cs="Times New Roman"/>
          <w:szCs w:val="24"/>
        </w:rPr>
        <w:t>Thomas</w:t>
      </w:r>
      <w:r w:rsidR="00CD4F58" w:rsidRPr="00333C84">
        <w:rPr>
          <w:rFonts w:cs="Times New Roman"/>
          <w:szCs w:val="24"/>
        </w:rPr>
        <w:t xml:space="preserve"> and Chess</w:t>
      </w:r>
      <w:r w:rsidR="00204600" w:rsidRPr="00333C84">
        <w:rPr>
          <w:rFonts w:cs="Times New Roman"/>
          <w:szCs w:val="24"/>
        </w:rPr>
        <w:t xml:space="preserve"> </w:t>
      </w:r>
      <w:r w:rsidR="00204600" w:rsidRPr="00333C84">
        <w:rPr>
          <w:rFonts w:cs="Times New Roman"/>
          <w:color w:val="000000"/>
          <w:szCs w:val="24"/>
          <w:shd w:val="clear" w:color="auto" w:fill="FFFFFF"/>
        </w:rPr>
        <w:t>("Child Temperament")</w:t>
      </w:r>
      <w:r w:rsidR="00CD4F58" w:rsidRPr="00333C84">
        <w:rPr>
          <w:rFonts w:cs="Times New Roman"/>
          <w:szCs w:val="24"/>
        </w:rPr>
        <w:t xml:space="preserve">. </w:t>
      </w:r>
      <w:r w:rsidR="00851F18" w:rsidRPr="00333C84">
        <w:rPr>
          <w:rFonts w:cs="Times New Roman"/>
          <w:szCs w:val="24"/>
        </w:rPr>
        <w:t xml:space="preserve">Moreover, there were adults </w:t>
      </w:r>
      <w:r w:rsidR="005E221C">
        <w:rPr>
          <w:rFonts w:cs="Times New Roman"/>
          <w:szCs w:val="24"/>
        </w:rPr>
        <w:t>in the park</w:t>
      </w:r>
      <w:r w:rsidR="00827745">
        <w:rPr>
          <w:rFonts w:cs="Times New Roman"/>
          <w:szCs w:val="24"/>
        </w:rPr>
        <w:t xml:space="preserve"> having</w:t>
      </w:r>
      <w:r w:rsidR="00851F18" w:rsidRPr="00333C84">
        <w:rPr>
          <w:rFonts w:cs="Times New Roman"/>
          <w:szCs w:val="24"/>
        </w:rPr>
        <w:t xml:space="preserve"> a picnic or a party </w:t>
      </w:r>
      <w:r w:rsidR="00F66A7D" w:rsidRPr="00333C84">
        <w:rPr>
          <w:rFonts w:cs="Times New Roman"/>
          <w:szCs w:val="24"/>
        </w:rPr>
        <w:t xml:space="preserve">in a </w:t>
      </w:r>
      <w:r w:rsidR="00F66A7D" w:rsidRPr="00333C84">
        <w:rPr>
          <w:rFonts w:cs="Times New Roman"/>
          <w:szCs w:val="24"/>
        </w:rPr>
        <w:lastRenderedPageBreak/>
        <w:t xml:space="preserve">very happy mood. I could see females and males </w:t>
      </w:r>
      <w:r w:rsidR="00A678A0">
        <w:rPr>
          <w:rFonts w:cs="Times New Roman"/>
          <w:szCs w:val="24"/>
        </w:rPr>
        <w:t>exhibiting</w:t>
      </w:r>
      <w:r w:rsidR="00F66A7D" w:rsidRPr="00333C84">
        <w:rPr>
          <w:rFonts w:cs="Times New Roman"/>
          <w:szCs w:val="24"/>
        </w:rPr>
        <w:t xml:space="preserve"> a slight difference </w:t>
      </w:r>
      <w:r w:rsidR="00D142EB" w:rsidRPr="00333C84">
        <w:rPr>
          <w:rFonts w:cs="Times New Roman"/>
          <w:szCs w:val="24"/>
        </w:rPr>
        <w:t xml:space="preserve">in the patterns of showing emotions at every occasion </w:t>
      </w:r>
      <w:r w:rsidR="00AF4F27" w:rsidRPr="00333C84">
        <w:rPr>
          <w:rFonts w:cs="Times New Roman"/>
          <w:szCs w:val="24"/>
        </w:rPr>
        <w:t>or insta</w:t>
      </w:r>
      <w:bookmarkStart w:id="0" w:name="_GoBack"/>
      <w:bookmarkEnd w:id="0"/>
      <w:r w:rsidR="00AF4F27" w:rsidRPr="00333C84">
        <w:rPr>
          <w:rFonts w:cs="Times New Roman"/>
          <w:szCs w:val="24"/>
        </w:rPr>
        <w:t>nce</w:t>
      </w:r>
      <w:r w:rsidR="00DC6BB0" w:rsidRPr="00333C84">
        <w:rPr>
          <w:rFonts w:cs="Times New Roman"/>
          <w:szCs w:val="24"/>
        </w:rPr>
        <w:t xml:space="preserve"> (</w:t>
      </w:r>
      <w:r w:rsidR="00DC6BB0" w:rsidRPr="00333C84">
        <w:rPr>
          <w:rFonts w:cs="Times New Roman"/>
          <w:color w:val="222222"/>
          <w:szCs w:val="24"/>
          <w:shd w:val="clear" w:color="auto" w:fill="FFFFFF"/>
        </w:rPr>
        <w:t>Kohlberg)</w:t>
      </w:r>
      <w:r w:rsidR="00AF4F27" w:rsidRPr="00333C84">
        <w:rPr>
          <w:rFonts w:cs="Times New Roman"/>
          <w:szCs w:val="24"/>
        </w:rPr>
        <w:t xml:space="preserve">. </w:t>
      </w:r>
      <w:r w:rsidR="00D30D91" w:rsidRPr="00333C84">
        <w:rPr>
          <w:rFonts w:cs="Times New Roman"/>
          <w:szCs w:val="24"/>
        </w:rPr>
        <w:t>Overall, i</w:t>
      </w:r>
      <w:r w:rsidR="003F43A0" w:rsidRPr="00333C84">
        <w:rPr>
          <w:rFonts w:cs="Times New Roman"/>
          <w:szCs w:val="24"/>
        </w:rPr>
        <w:t>t was a very go</w:t>
      </w:r>
      <w:r w:rsidR="00D82B6B" w:rsidRPr="00333C84">
        <w:rPr>
          <w:rFonts w:cs="Times New Roman"/>
          <w:szCs w:val="24"/>
        </w:rPr>
        <w:t xml:space="preserve">od experience and </w:t>
      </w:r>
      <w:r w:rsidR="003F43A0" w:rsidRPr="00333C84">
        <w:rPr>
          <w:rFonts w:cs="Times New Roman"/>
          <w:szCs w:val="24"/>
        </w:rPr>
        <w:t>in</w:t>
      </w:r>
      <w:r w:rsidR="00D82B6B" w:rsidRPr="00333C84">
        <w:rPr>
          <w:rFonts w:cs="Times New Roman"/>
          <w:szCs w:val="24"/>
        </w:rPr>
        <w:t xml:space="preserve"> my opinion, these observa</w:t>
      </w:r>
      <w:r w:rsidR="007D2795" w:rsidRPr="00333C84">
        <w:rPr>
          <w:rFonts w:cs="Times New Roman"/>
          <w:szCs w:val="24"/>
        </w:rPr>
        <w:t>ti</w:t>
      </w:r>
      <w:r w:rsidR="001E2F4F" w:rsidRPr="00333C84">
        <w:rPr>
          <w:rFonts w:cs="Times New Roman"/>
          <w:szCs w:val="24"/>
        </w:rPr>
        <w:t xml:space="preserve">ons will be really helpful in my life, especially </w:t>
      </w:r>
      <w:r w:rsidR="007D2795" w:rsidRPr="00333C84">
        <w:rPr>
          <w:rFonts w:cs="Times New Roman"/>
          <w:szCs w:val="24"/>
        </w:rPr>
        <w:t>in my career</w:t>
      </w:r>
      <w:r w:rsidR="001E2F4F" w:rsidRPr="00333C84">
        <w:rPr>
          <w:rFonts w:cs="Times New Roman"/>
          <w:szCs w:val="24"/>
        </w:rPr>
        <w:t xml:space="preserve"> </w:t>
      </w:r>
      <w:r w:rsidR="00B963E4">
        <w:rPr>
          <w:rFonts w:cs="Times New Roman"/>
          <w:szCs w:val="24"/>
        </w:rPr>
        <w:t>as a Physical t</w:t>
      </w:r>
      <w:r w:rsidR="00737DF6" w:rsidRPr="00333C84">
        <w:rPr>
          <w:rFonts w:cs="Times New Roman"/>
          <w:szCs w:val="24"/>
        </w:rPr>
        <w:t>herapist.</w:t>
      </w:r>
    </w:p>
    <w:p w14:paraId="35CD6861" w14:textId="77777777" w:rsidR="00737DF6" w:rsidRPr="00333C84" w:rsidRDefault="00737DF6" w:rsidP="00BC1EFA">
      <w:pPr>
        <w:spacing w:line="480" w:lineRule="auto"/>
        <w:rPr>
          <w:rFonts w:cs="Times New Roman"/>
          <w:szCs w:val="24"/>
        </w:rPr>
      </w:pPr>
      <w:r w:rsidRPr="00333C84">
        <w:rPr>
          <w:rFonts w:cs="Times New Roman"/>
          <w:szCs w:val="24"/>
        </w:rPr>
        <w:br w:type="page"/>
      </w:r>
    </w:p>
    <w:p w14:paraId="242A3438" w14:textId="7E99D235" w:rsidR="00D82B6B" w:rsidRPr="00125973" w:rsidRDefault="00737DF6" w:rsidP="00125973">
      <w:pPr>
        <w:spacing w:line="480" w:lineRule="auto"/>
        <w:rPr>
          <w:rFonts w:cs="Times New Roman"/>
          <w:b/>
          <w:szCs w:val="24"/>
        </w:rPr>
      </w:pPr>
      <w:r w:rsidRPr="00125973">
        <w:rPr>
          <w:rFonts w:cs="Times New Roman"/>
          <w:b/>
          <w:szCs w:val="24"/>
        </w:rPr>
        <w:lastRenderedPageBreak/>
        <w:t>Works Cited</w:t>
      </w:r>
      <w:r w:rsidR="00B963E4">
        <w:rPr>
          <w:rFonts w:cs="Times New Roman"/>
          <w:b/>
          <w:szCs w:val="24"/>
        </w:rPr>
        <w:t>:</w:t>
      </w:r>
    </w:p>
    <w:p w14:paraId="0222202A" w14:textId="77777777" w:rsidR="00333C84" w:rsidRPr="00333C84" w:rsidRDefault="00333C84" w:rsidP="00BC1EFA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333C84">
        <w:rPr>
          <w:rFonts w:cs="Times New Roman"/>
          <w:color w:val="000000"/>
          <w:szCs w:val="24"/>
          <w:shd w:val="clear" w:color="auto" w:fill="FFFFFF"/>
        </w:rPr>
        <w:t>"Child Temperament". </w:t>
      </w:r>
      <w:r w:rsidRPr="00333C84">
        <w:rPr>
          <w:rFonts w:cs="Times New Roman"/>
          <w:i/>
          <w:iCs/>
          <w:color w:val="000000"/>
          <w:szCs w:val="24"/>
          <w:shd w:val="clear" w:color="auto" w:fill="FFFFFF"/>
        </w:rPr>
        <w:t>Psychpage.Com</w:t>
      </w:r>
      <w:r w:rsidRPr="00333C84">
        <w:rPr>
          <w:rFonts w:cs="Times New Roman"/>
          <w:color w:val="000000"/>
          <w:szCs w:val="24"/>
          <w:shd w:val="clear" w:color="auto" w:fill="FFFFFF"/>
        </w:rPr>
        <w:t xml:space="preserve">, 2019, </w:t>
      </w:r>
      <w:hyperlink r:id="rId6" w:history="1">
        <w:r w:rsidRPr="00333C84">
          <w:rPr>
            <w:rStyle w:val="Hyperlink"/>
            <w:rFonts w:cs="Times New Roman"/>
            <w:szCs w:val="24"/>
            <w:shd w:val="clear" w:color="auto" w:fill="FFFFFF"/>
          </w:rPr>
          <w:t>http://www.psychpage.com/family/library/temperm.htm</w:t>
        </w:r>
      </w:hyperlink>
      <w:r w:rsidRPr="00333C84">
        <w:rPr>
          <w:rFonts w:cs="Times New Roman"/>
          <w:color w:val="000000"/>
          <w:szCs w:val="24"/>
          <w:shd w:val="clear" w:color="auto" w:fill="FFFFFF"/>
        </w:rPr>
        <w:t>.</w:t>
      </w:r>
    </w:p>
    <w:p w14:paraId="72389A3C" w14:textId="77777777" w:rsidR="00333C84" w:rsidRPr="00333C84" w:rsidRDefault="00333C84" w:rsidP="00BC1EFA">
      <w:pPr>
        <w:spacing w:line="480" w:lineRule="auto"/>
        <w:ind w:left="720" w:hanging="720"/>
        <w:rPr>
          <w:rFonts w:cs="Times New Roman"/>
          <w:szCs w:val="24"/>
        </w:rPr>
      </w:pPr>
      <w:r w:rsidRPr="00333C84">
        <w:rPr>
          <w:rFonts w:cs="Times New Roman"/>
          <w:color w:val="222222"/>
          <w:szCs w:val="24"/>
          <w:shd w:val="clear" w:color="auto" w:fill="FFFFFF"/>
        </w:rPr>
        <w:t>Kohlberg, Lawrence. </w:t>
      </w:r>
      <w:r w:rsidRPr="00333C84">
        <w:rPr>
          <w:rFonts w:cs="Times New Roman"/>
          <w:i/>
          <w:iCs/>
          <w:color w:val="222222"/>
          <w:szCs w:val="24"/>
          <w:shd w:val="clear" w:color="auto" w:fill="FFFFFF"/>
        </w:rPr>
        <w:t>Essays on moral development</w:t>
      </w:r>
      <w:r w:rsidRPr="00333C84">
        <w:rPr>
          <w:rFonts w:cs="Times New Roman"/>
          <w:color w:val="222222"/>
          <w:szCs w:val="24"/>
          <w:shd w:val="clear" w:color="auto" w:fill="FFFFFF"/>
        </w:rPr>
        <w:t>. Vol. 1. San Francisco: Harper &amp; Row, 1981.</w:t>
      </w:r>
    </w:p>
    <w:p w14:paraId="0081EBBC" w14:textId="77777777" w:rsidR="00333C84" w:rsidRPr="00333C84" w:rsidRDefault="00333C84" w:rsidP="00BC1EFA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333C84">
        <w:rPr>
          <w:rFonts w:cs="Times New Roman"/>
          <w:color w:val="222222"/>
          <w:szCs w:val="24"/>
          <w:shd w:val="clear" w:color="auto" w:fill="FFFFFF"/>
        </w:rPr>
        <w:t>McLeod, Saul. "Erik Erikson." </w:t>
      </w:r>
      <w:r w:rsidRPr="00333C84">
        <w:rPr>
          <w:rFonts w:cs="Times New Roman"/>
          <w:i/>
          <w:iCs/>
          <w:color w:val="222222"/>
          <w:szCs w:val="24"/>
          <w:shd w:val="clear" w:color="auto" w:fill="FFFFFF"/>
        </w:rPr>
        <w:t>Retrieved August</w:t>
      </w:r>
      <w:r w:rsidRPr="00333C84">
        <w:rPr>
          <w:rFonts w:cs="Times New Roman"/>
          <w:color w:val="222222"/>
          <w:szCs w:val="24"/>
          <w:shd w:val="clear" w:color="auto" w:fill="FFFFFF"/>
        </w:rPr>
        <w:t> 9 (2013): 2013.</w:t>
      </w:r>
    </w:p>
    <w:sectPr w:rsidR="00333C84" w:rsidRPr="00333C8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5EF4E1" w14:textId="77777777" w:rsidR="00351BFA" w:rsidRDefault="00351BFA" w:rsidP="00333C84">
      <w:pPr>
        <w:spacing w:after="0" w:line="240" w:lineRule="auto"/>
      </w:pPr>
      <w:r>
        <w:separator/>
      </w:r>
    </w:p>
  </w:endnote>
  <w:endnote w:type="continuationSeparator" w:id="0">
    <w:p w14:paraId="49E0FBFC" w14:textId="77777777" w:rsidR="00351BFA" w:rsidRDefault="00351BFA" w:rsidP="00333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F03D6D" w14:textId="77777777" w:rsidR="00351BFA" w:rsidRDefault="00351BFA" w:rsidP="00333C84">
      <w:pPr>
        <w:spacing w:after="0" w:line="240" w:lineRule="auto"/>
      </w:pPr>
      <w:r>
        <w:separator/>
      </w:r>
    </w:p>
  </w:footnote>
  <w:footnote w:type="continuationSeparator" w:id="0">
    <w:p w14:paraId="4AD807AF" w14:textId="77777777" w:rsidR="00351BFA" w:rsidRDefault="00351BFA" w:rsidP="00333C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D76A4E" w14:textId="77777777" w:rsidR="00333C84" w:rsidRDefault="00333C84">
    <w:pPr>
      <w:pStyle w:val="Header"/>
      <w:jc w:val="right"/>
    </w:pPr>
    <w:r>
      <w:t xml:space="preserve">Last Name   </w:t>
    </w:r>
    <w:sdt>
      <w:sdtPr>
        <w:id w:val="1150709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7745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B161D8E" w14:textId="77777777" w:rsidR="00333C84" w:rsidRDefault="00333C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sQQBE0szIxMLJR2l4NTi4sz8PJACo1oA+3nkCywAAAA="/>
  </w:docVars>
  <w:rsids>
    <w:rsidRoot w:val="003B381E"/>
    <w:rsid w:val="00004B13"/>
    <w:rsid w:val="000672E6"/>
    <w:rsid w:val="000A7D5F"/>
    <w:rsid w:val="000D50F9"/>
    <w:rsid w:val="00125973"/>
    <w:rsid w:val="001C6532"/>
    <w:rsid w:val="001E1F86"/>
    <w:rsid w:val="001E2F4F"/>
    <w:rsid w:val="00204600"/>
    <w:rsid w:val="002431DB"/>
    <w:rsid w:val="002B396F"/>
    <w:rsid w:val="00333C84"/>
    <w:rsid w:val="00351BFA"/>
    <w:rsid w:val="003679CF"/>
    <w:rsid w:val="003935BC"/>
    <w:rsid w:val="003B381E"/>
    <w:rsid w:val="003F43A0"/>
    <w:rsid w:val="00491FB0"/>
    <w:rsid w:val="00497601"/>
    <w:rsid w:val="004A0BF0"/>
    <w:rsid w:val="004C6798"/>
    <w:rsid w:val="004D1007"/>
    <w:rsid w:val="005B3F81"/>
    <w:rsid w:val="005E221C"/>
    <w:rsid w:val="00693913"/>
    <w:rsid w:val="006A2103"/>
    <w:rsid w:val="00737DF6"/>
    <w:rsid w:val="007D2795"/>
    <w:rsid w:val="007D6920"/>
    <w:rsid w:val="00827745"/>
    <w:rsid w:val="00851F18"/>
    <w:rsid w:val="008A685D"/>
    <w:rsid w:val="008D5C36"/>
    <w:rsid w:val="008E74BC"/>
    <w:rsid w:val="009614C7"/>
    <w:rsid w:val="00A678A0"/>
    <w:rsid w:val="00A71DB6"/>
    <w:rsid w:val="00AD487F"/>
    <w:rsid w:val="00AF4F27"/>
    <w:rsid w:val="00B963E4"/>
    <w:rsid w:val="00BC1EFA"/>
    <w:rsid w:val="00C047B2"/>
    <w:rsid w:val="00C26571"/>
    <w:rsid w:val="00C91405"/>
    <w:rsid w:val="00CD4F58"/>
    <w:rsid w:val="00D142EB"/>
    <w:rsid w:val="00D30D91"/>
    <w:rsid w:val="00D6092D"/>
    <w:rsid w:val="00D82B6B"/>
    <w:rsid w:val="00DC6BB0"/>
    <w:rsid w:val="00E20607"/>
    <w:rsid w:val="00E53895"/>
    <w:rsid w:val="00E94E5B"/>
    <w:rsid w:val="00F66A7D"/>
    <w:rsid w:val="00FC2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04223"/>
  <w15:chartTrackingRefBased/>
  <w15:docId w15:val="{355D3422-296A-46C0-86B2-4F66043D4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4BC"/>
    <w:rPr>
      <w:color w:val="0563C1" w:themeColor="hyperlink"/>
      <w:u w:val="single"/>
    </w:rPr>
  </w:style>
  <w:style w:type="paragraph" w:styleId="NoSpacing">
    <w:name w:val="No Spacing"/>
    <w:aliases w:val="No Indent"/>
    <w:uiPriority w:val="1"/>
    <w:qFormat/>
    <w:rsid w:val="00333C84"/>
    <w:pPr>
      <w:spacing w:after="0" w:line="480" w:lineRule="auto"/>
    </w:pPr>
    <w:rPr>
      <w:rFonts w:asciiTheme="minorHAnsi" w:eastAsiaTheme="minorEastAsia" w:hAnsiTheme="minorHAns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333C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3C84"/>
  </w:style>
  <w:style w:type="paragraph" w:styleId="Footer">
    <w:name w:val="footer"/>
    <w:basedOn w:val="Normal"/>
    <w:link w:val="FooterChar"/>
    <w:uiPriority w:val="99"/>
    <w:unhideWhenUsed/>
    <w:rsid w:val="00333C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3C84"/>
  </w:style>
  <w:style w:type="character" w:styleId="CommentReference">
    <w:name w:val="annotation reference"/>
    <w:basedOn w:val="DefaultParagraphFont"/>
    <w:uiPriority w:val="99"/>
    <w:semiHidden/>
    <w:unhideWhenUsed/>
    <w:rsid w:val="001259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9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9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9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97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9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9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psychpage.com/family/library/temperm.ht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EDAAA4456A745F18C15F1E64417A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D0629-1052-4604-9D26-D6A535C71025}"/>
      </w:docPartPr>
      <w:docPartBody>
        <w:p w:rsidR="00393871" w:rsidRDefault="00EE0535" w:rsidP="00EE0535">
          <w:pPr>
            <w:pStyle w:val="BEDAAA4456A745F18C15F1E64417A77B"/>
          </w:pPr>
          <w:r>
            <w:t>Your Name</w:t>
          </w:r>
        </w:p>
      </w:docPartBody>
    </w:docPart>
    <w:docPart>
      <w:docPartPr>
        <w:name w:val="0B5E2E18E58A4071841DE7D7A1DEF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83F06-D81F-4C2E-96C5-DFD44AF1816C}"/>
      </w:docPartPr>
      <w:docPartBody>
        <w:p w:rsidR="00393871" w:rsidRDefault="00EE0535" w:rsidP="00EE0535">
          <w:pPr>
            <w:pStyle w:val="0B5E2E18E58A4071841DE7D7A1DEF73D"/>
          </w:pPr>
          <w:r>
            <w:t>Instructor Name</w:t>
          </w:r>
        </w:p>
      </w:docPartBody>
    </w:docPart>
    <w:docPart>
      <w:docPartPr>
        <w:name w:val="79E4527871F347D98D6166AD5F6E0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B9585-5E46-4E87-9A07-6FC204EFFA7C}"/>
      </w:docPartPr>
      <w:docPartBody>
        <w:p w:rsidR="00393871" w:rsidRDefault="00EE0535" w:rsidP="00EE0535">
          <w:pPr>
            <w:pStyle w:val="79E4527871F347D98D6166AD5F6E0882"/>
          </w:pPr>
          <w:r>
            <w:t>Course Number</w:t>
          </w:r>
        </w:p>
      </w:docPartBody>
    </w:docPart>
    <w:docPart>
      <w:docPartPr>
        <w:name w:val="B29D12810D5F4AFFAC525B65CBD77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D4985-FF40-4F72-8363-5042FB843915}"/>
      </w:docPartPr>
      <w:docPartBody>
        <w:p w:rsidR="00393871" w:rsidRDefault="00EE0535" w:rsidP="00EE0535">
          <w:pPr>
            <w:pStyle w:val="B29D12810D5F4AFFAC525B65CBD7793C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0535"/>
    <w:rsid w:val="002F5EFF"/>
    <w:rsid w:val="00393871"/>
    <w:rsid w:val="00393BF0"/>
    <w:rsid w:val="004E4FD8"/>
    <w:rsid w:val="00EE0535"/>
    <w:rsid w:val="00F11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DAAA4456A745F18C15F1E64417A77B">
    <w:name w:val="BEDAAA4456A745F18C15F1E64417A77B"/>
    <w:rsid w:val="00EE0535"/>
  </w:style>
  <w:style w:type="paragraph" w:customStyle="1" w:styleId="0B5E2E18E58A4071841DE7D7A1DEF73D">
    <w:name w:val="0B5E2E18E58A4071841DE7D7A1DEF73D"/>
    <w:rsid w:val="00EE0535"/>
  </w:style>
  <w:style w:type="paragraph" w:customStyle="1" w:styleId="79E4527871F347D98D6166AD5F6E0882">
    <w:name w:val="79E4527871F347D98D6166AD5F6E0882"/>
    <w:rsid w:val="00EE0535"/>
  </w:style>
  <w:style w:type="paragraph" w:customStyle="1" w:styleId="B29D12810D5F4AFFAC525B65CBD7793C">
    <w:name w:val="B29D12810D5F4AFFAC525B65CBD7793C"/>
    <w:rsid w:val="00EE05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1-09T10:02:00Z</dcterms:created>
  <dcterms:modified xsi:type="dcterms:W3CDTF">2019-11-09T10:02:00Z</dcterms:modified>
</cp:coreProperties>
</file>